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Бутерин</w:t>
      </w:r>
      <w:r>
        <w:t xml:space="preserve"> </w:t>
      </w:r>
      <w:r>
        <w:t xml:space="preserve">Арс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787255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773895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761886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767315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752019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765498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758133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775071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795582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757963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787096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769140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752408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785110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2740888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2793689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782417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766337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743662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776610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804160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791838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736856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789012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768292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утерин Арсений</dc:creator>
  <dc:language>ru-RU</dc:language>
  <cp:keywords/>
  <dcterms:created xsi:type="dcterms:W3CDTF">2024-08-29T14:09:22Z</dcterms:created>
  <dcterms:modified xsi:type="dcterms:W3CDTF">2024-08-29T14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